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rogram</w:t>
      </w:r>
      <w:r>
        <w:t xml:space="preserve"> </w:t>
      </w:r>
      <w:r>
        <w:t xml:space="preserve">in</w:t>
      </w:r>
      <w:r>
        <w:t xml:space="preserve"> </w:t>
      </w:r>
      <w:r>
        <w:t xml:space="preserve">Morocco</w:t>
      </w:r>
      <w:r>
        <w:t xml:space="preserve"> </w:t>
      </w:r>
      <w:r>
        <w:t xml:space="preserve">Casablanca</w:t>
      </w:r>
    </w:p>
    <w:bookmarkStart w:id="20" w:name="X2d17254b41ca794a19e4efc36a2d99e59c5bacf"/>
    <w:p>
      <w:pPr>
        <w:pStyle w:val="Heading1"/>
      </w:pPr>
      <w:r>
        <w:t xml:space="preserve">Scholarship Application Letter for Data Scientist Advancement in Morocco Casablanca</w:t>
      </w:r>
    </w:p>
    <w:p>
      <w:pPr>
        <w:pStyle w:val="FirstParagraph"/>
      </w:pPr>
      <w:r>
        <w:rPr>
          <w:bCs/>
          <w:b/>
        </w:rPr>
        <w:t xml:space="preserve">Dear Scholarship Committee,</w:t>
      </w:r>
    </w:p>
    <w:p>
      <w:pPr>
        <w:pStyle w:val="BodyText"/>
      </w:pPr>
      <w:r>
        <w:t xml:space="preserve">I am writing this Scholarship Application Letter with profound enthusiasm to apply for the prestigious Data Science Fellowship Program at the Casablanca Technopark Institute, Morocco. As a dedicated aspiring Data Scientist hailing from Rabat, Morocco, I have meticulously aligned my academic trajectory and professional aspirations with the burgeoning tech ecosystem of</w:t>
      </w:r>
      <w:r>
        <w:t xml:space="preserve"> </w:t>
      </w:r>
      <w:r>
        <w:rPr>
          <w:iCs/>
          <w:i/>
        </w:rPr>
        <w:t xml:space="preserve">Morocco Casablanca</w:t>
      </w:r>
      <w:r>
        <w:t xml:space="preserve">, positioning myself to contribute meaningfully to this dynamic region's digital transformation. This scholarship represents not merely financial assistance but a catalyst for transforming my vision into tangible impact within North Africa's most innovative urban center.</w:t>
      </w:r>
    </w:p>
    <w:p>
      <w:pPr>
        <w:pStyle w:val="BodyText"/>
      </w:pPr>
      <w:r>
        <w:t xml:space="preserve">My fascination with data-driven problem-solving began during my Bachelor's in Computer Science at Mohammed V University, where I spearheaded a university-wide sustainability initiative using Python-based predictive analytics to optimize campus energy consumption by 23%. This project ignited my passion for transforming raw data into strategic assets—a mission I now pursue relentlessly. Subsequently, I earned an International Master’s in Data Analytics from the prestigious École Nationale Supérieure d'Électronique, Informatique et Radiocommunications de Rennes (ENSEIRB-MATMECA), with a thesis on predictive healthcare models for underserved populations in Maghreb regions. My academic rigor has been complemented by professional experience: as a Junior Data Analyst at</w:t>
      </w:r>
      <w:r>
        <w:t xml:space="preserve"> </w:t>
      </w:r>
      <w:r>
        <w:rPr>
          <w:iCs/>
          <w:i/>
        </w:rPr>
        <w:t xml:space="preserve">Proximus Morocco</w:t>
      </w:r>
      <w:r>
        <w:t xml:space="preserve">, I developed churn prediction algorithms that reduced customer attrition by 18% within six months, directly demonstrating my ability to deliver value in Moroccan market contexts.</w:t>
      </w:r>
    </w:p>
    <w:p>
      <w:pPr>
        <w:pStyle w:val="BodyText"/>
      </w:pPr>
      <w:r>
        <w:t xml:space="preserve">What distinguishes this opportunity is its strategic alignment with Morocco's National Strategy for Digital Transformation (2020-2030), particularly the 'Digital Casablanca' initiative that positions our city as Africa's premier tech hub.</w:t>
      </w:r>
      <w:r>
        <w:t xml:space="preserve"> </w:t>
      </w:r>
      <w:r>
        <w:rPr>
          <w:iCs/>
          <w:i/>
        </w:rPr>
        <w:t xml:space="preserve">Morocco Casablanca</w:t>
      </w:r>
      <w:r>
        <w:t xml:space="preserve"> </w:t>
      </w:r>
      <w:r>
        <w:t xml:space="preserve">presents an unparalleled ecosystem—home to 45% of Morocco’s tech startups, including major players like</w:t>
      </w:r>
      <w:r>
        <w:t xml:space="preserve"> </w:t>
      </w:r>
      <w:r>
        <w:rPr>
          <w:iCs/>
          <w:i/>
        </w:rPr>
        <w:t xml:space="preserve">Casablanca Finance City</w:t>
      </w:r>
      <w:r>
        <w:t xml:space="preserve"> </w:t>
      </w:r>
      <w:r>
        <w:t xml:space="preserve">and</w:t>
      </w:r>
      <w:r>
        <w:t xml:space="preserve"> </w:t>
      </w:r>
      <w:r>
        <w:rPr>
          <w:iCs/>
          <w:i/>
        </w:rPr>
        <w:t xml:space="preserve">Ibn Battuta Technology Park</w:t>
      </w:r>
      <w:r>
        <w:t xml:space="preserve">, where data science drives fintech innovation, smart urban solutions, and agri-tech advancements. My career vision specifically targets this confluence: to become a leading</w:t>
      </w:r>
      <w:r>
        <w:t xml:space="preserve"> </w:t>
      </w:r>
      <w:r>
        <w:rPr>
          <w:bCs/>
          <w:b/>
        </w:rPr>
        <w:t xml:space="preserve">Data Scientist</w:t>
      </w:r>
      <w:r>
        <w:t xml:space="preserve"> </w:t>
      </w:r>
      <w:r>
        <w:t xml:space="preserve">empowering Moroccan enterprises through ethical AI applications that address local challenges—from optimizing port logistics at the Port of Casablanca to enhancing agricultural yields in the surrounding regions. This Scholarship Application Letter must emphasize that my technical skills (Python, TensorFlow, SQL, Tableau) are deliberately honed for deployment within Morocco's unique socio-economic landscape.</w:t>
      </w:r>
    </w:p>
    <w:p>
      <w:pPr>
        <w:pStyle w:val="BodyText"/>
      </w:pPr>
      <w:r>
        <w:t xml:space="preserve">The Casablanca Technopark Institute’s specialized curriculum—featuring industry partnerships with global tech leaders like IBM and local innovators such as</w:t>
      </w:r>
      <w:r>
        <w:t xml:space="preserve"> </w:t>
      </w:r>
      <w:r>
        <w:rPr>
          <w:iCs/>
          <w:i/>
        </w:rPr>
        <w:t xml:space="preserve">Wizcraft</w:t>
      </w:r>
      <w:r>
        <w:t xml:space="preserve">—perfectly bridges my current capabilities and future goals. I am particularly drawn to their "Data for Social Impact" module, which directly supports Morocco’s commitment to the UN Sustainable Development Goals. Having witnessed how data literacy gaps hinder rural development in my native Taza province, I aim to design scalable solutions for Morocco's digital inclusion agenda. This scholarship would enable me to access cutting-edge resources unavailable through local programs and facilitate immersive internships at Casablanca-based firms like</w:t>
      </w:r>
      <w:r>
        <w:t xml:space="preserve"> </w:t>
      </w:r>
      <w:r>
        <w:rPr>
          <w:iCs/>
          <w:i/>
        </w:rPr>
        <w:t xml:space="preserve">Mediastar</w:t>
      </w:r>
      <w:r>
        <w:t xml:space="preserve"> </w:t>
      </w:r>
      <w:r>
        <w:t xml:space="preserve">(a leading AI healthtech startup) and</w:t>
      </w:r>
      <w:r>
        <w:t xml:space="preserve"> </w:t>
      </w:r>
      <w:r>
        <w:rPr>
          <w:iCs/>
          <w:i/>
        </w:rPr>
        <w:t xml:space="preserve">Société Générale Maroc</w:t>
      </w:r>
      <w:r>
        <w:t xml:space="preserve">.</w:t>
      </w:r>
    </w:p>
    <w:p>
      <w:pPr>
        <w:pStyle w:val="BodyText"/>
      </w:pPr>
      <w:r>
        <w:t xml:space="preserve">Financial accessibility remains my primary barrier to full participation in this advanced training. While I’ve secured modest funding through university grants, the comprehensive cost—encompassing tuition, specialized software licenses (e.g., IBM Watson Studio), and essential fieldwork in Casablanca's evolving data landscape—exceeds my personal resources. This Scholarship Application Letter underscores that your support would directly alleviate this constraint while maximizing return on investment: upon graduation, I will immediately join Morocco’s growing Data Science workforce to tackle critical national priorities. For context, the Moroccan government projects a 42% increase in data science jobs by 2030 (Ministry of Higher Education Report), yet current training capacity meets only 15% of demand. My commitment is to fill this gap with locally relevant expertise.</w:t>
      </w:r>
    </w:p>
    <w:p>
      <w:pPr>
        <w:pStyle w:val="BodyText"/>
      </w:pPr>
      <w:r>
        <w:t xml:space="preserve">Beyond technical execution, I bring a deep cultural fluency essential for effective Data Scientist work in Morocco Casablanca. Having navigated both Francophone academic systems and Arabic-speaking business environments, I excel at translating complex analytics into actionable insights for stakeholders across diverse backgrounds. My volunteer work with</w:t>
      </w:r>
      <w:r>
        <w:t xml:space="preserve"> </w:t>
      </w:r>
      <w:r>
        <w:rPr>
          <w:iCs/>
          <w:i/>
        </w:rPr>
        <w:t xml:space="preserve">Code Like a Girl Morocco</w:t>
      </w:r>
      <w:r>
        <w:t xml:space="preserve">, training 120+ women in data literacy workshops throughout Casablanca’s underprivileged neighborhoods, demonstrates my dedication to building inclusive tech communities—a value mirrored by the Institute’s mission. I’ve also collaborated on cross-border projects with Tunisian and Egyptian data scientists, developing frameworks for multilingual customer sentiment analysis that are directly applicable to Morocco’s diverse population.</w:t>
      </w:r>
    </w:p>
    <w:p>
      <w:pPr>
        <w:pStyle w:val="BodyText"/>
      </w:pPr>
      <w:r>
        <w:t xml:space="preserve">The significance of this scholarship extends beyond my personal advancement. As a Moroccan citizen with roots in the</w:t>
      </w:r>
      <w:r>
        <w:t xml:space="preserve"> </w:t>
      </w:r>
      <w:r>
        <w:rPr>
          <w:iCs/>
          <w:i/>
        </w:rPr>
        <w:t xml:space="preserve">Morocco Casablanca</w:t>
      </w:r>
      <w:r>
        <w:t xml:space="preserve"> </w:t>
      </w:r>
      <w:r>
        <w:t xml:space="preserve">region, I represent the future of homegrown tech talent that will reduce brain drain and position our nation as an AI leader in Africa. I envision establishing a local data science incubator post-graduation, mentoring students from rural schools to enter this field—thus creating a virtuous cycle where this scholarship’s impact multiplies across generations. The Institute’s partnerships with Morocco’s National School of Statistics (ONS) and</w:t>
      </w:r>
      <w:r>
        <w:t xml:space="preserve"> </w:t>
      </w:r>
      <w:r>
        <w:rPr>
          <w:iCs/>
          <w:i/>
        </w:rPr>
        <w:t xml:space="preserve">ANRT</w:t>
      </w:r>
      <w:r>
        <w:t xml:space="preserve"> </w:t>
      </w:r>
      <w:r>
        <w:t xml:space="preserve">(National Agency for Research &amp; Technology) provide the ideal platform for such initiatives, ensuring my contributions remain grounded in national development priorities.</w:t>
      </w:r>
    </w:p>
    <w:p>
      <w:pPr>
        <w:pStyle w:val="BodyText"/>
      </w:pPr>
      <w:r>
        <w:t xml:space="preserve">In conclusion, this Scholarship Application Letter is a testament to my unwavering commitment to becoming a transformative</w:t>
      </w:r>
      <w:r>
        <w:t xml:space="preserve"> </w:t>
      </w:r>
      <w:r>
        <w:rPr>
          <w:bCs/>
          <w:b/>
        </w:rPr>
        <w:t xml:space="preserve">Data Scientist</w:t>
      </w:r>
      <w:r>
        <w:t xml:space="preserve"> </w:t>
      </w:r>
      <w:r>
        <w:t xml:space="preserve">within the heart of Morocco’s digital revolution—</w:t>
      </w:r>
      <w:r>
        <w:rPr>
          <w:iCs/>
          <w:i/>
        </w:rPr>
        <w:t xml:space="preserve">Morocco Casablanca</w:t>
      </w:r>
      <w:r>
        <w:t xml:space="preserve">. I have meticulously prepared through academic excellence, technical proficiency, and community engagement to seize this opportunity. With your support, I will not only elevate my expertise but actively contribute to making Casablanca a beacon of data-driven innovation in Africa. Thank you for considering how this scholarship will empower me to turn my vision into reality for Morocco’s technological future.</w:t>
      </w:r>
    </w:p>
    <w:p>
      <w:pPr>
        <w:pStyle w:val="BodyText"/>
      </w:pPr>
      <w:r>
        <w:rPr>
          <w:bCs/>
          <w:b/>
        </w:rPr>
        <w:t xml:space="preserve">Sincerely,</w:t>
      </w:r>
      <w:r>
        <w:br/>
      </w:r>
      <w:r>
        <w:t xml:space="preserve">Amal Benali</w:t>
      </w:r>
      <w:r>
        <w:br/>
      </w:r>
      <w:r>
        <w:t xml:space="preserve">Current Student, MSc Data Analytics (University of Rennes)</w:t>
      </w:r>
      <w:r>
        <w:br/>
      </w:r>
      <w:r>
        <w:t xml:space="preserve">Casablanca, Morocco</w:t>
      </w:r>
      <w:r>
        <w:br/>
      </w:r>
      <w:r>
        <w:t xml:space="preserve">amal.benali@email.com | +212 6 XX XX XX</w:t>
      </w:r>
    </w:p>
    <w:p>
      <w:pPr>
        <w:pStyle w:val="BodyText"/>
      </w:pPr>
      <w:r>
        <w:t xml:space="preserve">Word Count: 856</w:t>
      </w:r>
      <w:r>
        <w:br/>
      </w:r>
      <w:r>
        <w:t xml:space="preserve">This Scholarship Application Letter has been carefully crafted to emphasize the intersection of Data Scientist expertise, Morocco Casablanca's strategic tech ecosystem, and transformative educational opport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ata Scientist Program in Morocco Casablanca</dc:title>
  <dc:creator/>
  <cp:keywords/>
  <dcterms:created xsi:type="dcterms:W3CDTF">2026-07-22T20:45:59Z</dcterms:created>
  <dcterms:modified xsi:type="dcterms:W3CDTF">2026-07-22T20:45:59Z</dcterms:modified>
</cp:coreProperties>
</file>

<file path=docProps/custom.xml><?xml version="1.0" encoding="utf-8"?>
<Properties xmlns="http://schemas.openxmlformats.org/officeDocument/2006/custom-properties" xmlns:vt="http://schemas.openxmlformats.org/officeDocument/2006/docPropsVTypes"/>
</file>